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f4c38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f123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5:00:33Z</dcterms:created>
  <dcterms:modified xsi:type="dcterms:W3CDTF">2017-03-13T15:00:33Z</dcterms:modified>
</cp:coreProperties>
</file>